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705C" w:rsidRDefault="00107443">
      <w:pPr>
        <w:pStyle w:val="Ttulo"/>
      </w:pPr>
      <w:r>
        <w:t>O</w:t>
      </w:r>
      <w:r w:rsidR="0059579F">
        <w:t xml:space="preserve"> experimento em lista</w:t>
      </w:r>
    </w:p>
    <w:p w:rsidR="0000705C" w:rsidRDefault="0000705C">
      <w:pPr>
        <w:pStyle w:val="Author"/>
      </w:pPr>
    </w:p>
    <w:p w:rsidR="0000705C" w:rsidRPr="005F410D" w:rsidRDefault="0059579F">
      <w:pPr>
        <w:pStyle w:val="Ttulo1"/>
        <w:rPr>
          <w:color w:val="auto"/>
          <w:sz w:val="56"/>
          <w:lang w:val="pt-BR"/>
        </w:rPr>
      </w:pPr>
      <w:bookmarkStart w:id="0" w:name="método-o-experimento-em-lista"/>
      <w:r w:rsidRPr="005F410D">
        <w:rPr>
          <w:color w:val="auto"/>
          <w:sz w:val="56"/>
          <w:lang w:val="pt-BR"/>
        </w:rPr>
        <w:t>Método: o experimento em lista</w:t>
      </w:r>
    </w:p>
    <w:p w:rsidR="0000705C" w:rsidRDefault="0059579F" w:rsidP="00A250ED">
      <w:pPr>
        <w:pStyle w:val="FirstParagraph"/>
      </w:pPr>
      <w:r>
        <w:t xml:space="preserve">Conduzimos o experimento </w:t>
      </w:r>
      <w:r w:rsidR="005F410D">
        <w:t>em</w:t>
      </w:r>
      <w:r>
        <w:t xml:space="preserve"> lista usando uma pesquisa de opinião no estado do Rio de Janeiro com eleitores fluminenses com idade de 16 anos ou mais. A pesquisa foi realizada no campo de XX a YY de </w:t>
      </w:r>
      <w:r w:rsidR="00FC2D82">
        <w:t>outubro</w:t>
      </w:r>
      <w:r>
        <w:t xml:space="preserve"> de 2022.</w:t>
      </w:r>
      <w:r w:rsidR="00A250ED">
        <w:t xml:space="preserve"> </w:t>
      </w:r>
      <w:r w:rsidR="00107443">
        <w:t>A realização do experimento em</w:t>
      </w:r>
      <w:r>
        <w:t xml:space="preserve"> lista </w:t>
      </w:r>
      <w:r w:rsidR="00107443">
        <w:t>foi baseada</w:t>
      </w:r>
      <w:r>
        <w:t xml:space="preserve"> na metodologia de (Ahlquist et. al. 2014). Estudamos aqui a relação entre favor/benefício do candidato em troca do voto.</w:t>
      </w:r>
    </w:p>
    <w:p w:rsidR="0000705C" w:rsidRDefault="0059579F">
      <w:pPr>
        <w:pStyle w:val="Corpodetexto"/>
      </w:pPr>
      <w:r>
        <w:t>Durante a administração dos questionário, os entrevistados foram aleatoriamente designados para dois grupos, tratamento e controle, com igual probabilidade. Os membros do grupo de tratamento veem uma lista com cinco itens, enquanto os do grupo chamado de controle veem a lista de quatro itens.</w:t>
      </w:r>
    </w:p>
    <w:p w:rsidR="0000705C" w:rsidRDefault="0059579F">
      <w:pPr>
        <w:pStyle w:val="Corpodetexto"/>
      </w:pPr>
      <w:r>
        <w:t>Os itens de controle de um a quatro são maneiras inócuas dos indivíduos indicarem o critério de escolha do candidatos durante a eleiçao. Entre elas, podemos destacar: a coragem do candidato, as propostas dos candidatos, a religião do candidato, e a ideologia do candidato. No grupo de tratamento, os entrevistados podiam observar um quinto item: algum favor ou benefício que o candidato oferece em troca do voto.</w:t>
      </w:r>
    </w:p>
    <w:p w:rsidR="005F410D" w:rsidRDefault="005F410D">
      <w:pPr>
        <w:pStyle w:val="Corpodetexto"/>
      </w:pPr>
    </w:p>
    <w:tbl>
      <w:tblPr>
        <w:tblW w:w="0" w:type="auto"/>
        <w:jc w:val="center"/>
        <w:tblLayout w:type="fixed"/>
        <w:tblLook w:val="04A0"/>
      </w:tblPr>
      <w:tblGrid>
        <w:gridCol w:w="1080"/>
        <w:gridCol w:w="6283"/>
      </w:tblGrid>
      <w:tr w:rsidR="0000705C" w:rsidRPr="00107443" w:rsidTr="00CF7AFE">
        <w:trPr>
          <w:trHeight w:val="360"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62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Pr="00A250ED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A250ED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pt-BR"/>
              </w:rPr>
              <w:t>Indique o número de critérios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6283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coragem do candidato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 propostas dos candidatos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religião do candidato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ideologia do candidato</w:t>
            </w:r>
          </w:p>
        </w:tc>
      </w:tr>
      <w:tr w:rsidR="0000705C" w:rsidRPr="00107443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tamento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Pr="00A250ED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A250ED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Algum favor ou benefício que o candidato oferece em troca do voto</w:t>
            </w:r>
          </w:p>
        </w:tc>
      </w:tr>
    </w:tbl>
    <w:p w:rsidR="0000705C" w:rsidRPr="005F410D" w:rsidRDefault="0059579F">
      <w:pPr>
        <w:pStyle w:val="Ttulo1"/>
        <w:rPr>
          <w:color w:val="auto"/>
          <w:sz w:val="56"/>
          <w:lang w:val="pt-BR"/>
        </w:rPr>
      </w:pPr>
      <w:bookmarkStart w:id="1" w:name="X046469645b8f691b91a053ab935106abfdc6fd5"/>
      <w:bookmarkEnd w:id="0"/>
      <w:r w:rsidRPr="005F410D">
        <w:rPr>
          <w:color w:val="auto"/>
          <w:sz w:val="56"/>
          <w:lang w:val="pt-BR"/>
        </w:rPr>
        <w:t>Análise de resultados: o experimento em lista</w:t>
      </w:r>
    </w:p>
    <w:p w:rsidR="0000705C" w:rsidRDefault="0059579F">
      <w:pPr>
        <w:pStyle w:val="FirstParagraph"/>
      </w:pPr>
      <w:r>
        <w:t xml:space="preserve">Antes de desenvolver um modelo de regressão múltipla, apresentamos os resultados básicos, isto é, criação de testes simples de diferença de médias em gráficos e em visualização de dados. Já que na expectativa a única diferença entre as condições de tratamento e controle é a presença de um item adicional na lista, uma diferença nas médias fornece uma estimativa da prevalência do comportamento em questão na população alvo </w:t>
      </w:r>
      <w:r w:rsidRPr="005F410D">
        <w:rPr>
          <w:highlight w:val="yellow"/>
        </w:rPr>
        <w:t>(dependendo do modo de coleta de dados …. validade externa? - conversar com o Felipe)</w:t>
      </w:r>
      <w:r>
        <w:t>. Por exemplo, de acordo com Ahlquist (</w:t>
      </w:r>
      <w:r w:rsidRPr="005F410D">
        <w:rPr>
          <w:i/>
        </w:rPr>
        <w:t>et.al.</w:t>
      </w:r>
      <w:r>
        <w:t xml:space="preserve"> 2014) no experimento de lista, uma diferença média de 0,20 na representação do eleitor nos levaria a inferir que 20% dos eleitores </w:t>
      </w:r>
      <w:proofErr w:type="gramStart"/>
      <w:r>
        <w:t>aceitaria</w:t>
      </w:r>
      <w:proofErr w:type="gramEnd"/>
      <w:r>
        <w:t xml:space="preserve"> um favor ou benefício em troca do seu voto.</w:t>
      </w:r>
    </w:p>
    <w:p w:rsidR="0000705C" w:rsidRDefault="0059579F">
      <w:pPr>
        <w:pStyle w:val="Corpodetexto"/>
      </w:pPr>
      <w:r>
        <w:t>De acordo com Gonzalez-Ocantos (</w:t>
      </w:r>
      <w:r w:rsidRPr="005F410D">
        <w:rPr>
          <w:i/>
        </w:rPr>
        <w:t>et. al.</w:t>
      </w:r>
      <w:r>
        <w:t> 2012), a diferença entre as duas médias indica uma estimativa pontual do número de pessoas relatando a troca de votos. Assim, se o número médio de itens for de 1,95 e o número médio no grupo de tratamento foi de 2,08 indica que 13% (2,08 - 1,95) dos respondentes informaram a troca de favor como critério. A seguir mostramos a distribuição da quantidade de itens.</w:t>
      </w:r>
    </w:p>
    <w:p w:rsidR="005F410D" w:rsidRDefault="005F410D">
      <w:pPr>
        <w:pStyle w:val="Corpodetexto"/>
      </w:pPr>
    </w:p>
    <w:tbl>
      <w:tblPr>
        <w:tblW w:w="0" w:type="auto"/>
        <w:jc w:val="center"/>
        <w:tblLayout w:type="fixed"/>
        <w:tblLook w:val="04A0"/>
      </w:tblPr>
      <w:tblGrid>
        <w:gridCol w:w="1080"/>
        <w:gridCol w:w="1080"/>
        <w:gridCol w:w="1080"/>
      </w:tblGrid>
      <w:tr w:rsidR="0000705C">
        <w:trPr>
          <w:trHeight w:val="360"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4_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59579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</w:tbl>
    <w:p w:rsidR="005F410D" w:rsidRDefault="005F410D">
      <w:pPr>
        <w:pStyle w:val="Corpodetexto"/>
      </w:pPr>
    </w:p>
    <w:p w:rsidR="0000705C" w:rsidRDefault="0059579F">
      <w:pPr>
        <w:pStyle w:val="Corpodetexto"/>
      </w:pPr>
      <w:r>
        <w:t xml:space="preserve">A figura 01 apresenta o resultado básico. Esta figura mostra a diferença entre </w:t>
      </w:r>
      <w:proofErr w:type="gramStart"/>
      <w:r>
        <w:t>o grupos</w:t>
      </w:r>
      <w:proofErr w:type="gramEnd"/>
      <w:r>
        <w:t xml:space="preserve"> de tratamento e controle no número médio de itens relatados pelos entrevistados, juntamente com a associação intervalos de confiança de 95%.</w:t>
      </w:r>
    </w:p>
    <w:p w:rsidR="005F410D" w:rsidRDefault="005F410D">
      <w:pPr>
        <w:pStyle w:val="Corpodetexto"/>
      </w:pPr>
    </w:p>
    <w:p w:rsidR="005F410D" w:rsidRDefault="005F410D">
      <w:pPr>
        <w:pStyle w:val="Corpodetexto"/>
      </w:pPr>
      <w:r>
        <w:lastRenderedPageBreak/>
        <w:t>Gráfico 1-</w:t>
      </w:r>
      <w:proofErr w:type="gramStart"/>
      <w:r>
        <w:t xml:space="preserve">  </w:t>
      </w:r>
      <w:proofErr w:type="gramEnd"/>
      <w:r>
        <w:t>diferença média entre o grupo com 4 itens e o grupo com 5 itens</w:t>
      </w:r>
    </w:p>
    <w:p w:rsidR="0000705C" w:rsidRDefault="0059579F" w:rsidP="00107443">
      <w:pPr>
        <w:pStyle w:val="Corpodetexto"/>
        <w:jc w:val="center"/>
      </w:pPr>
      <w:r>
        <w:rPr>
          <w:noProof/>
          <w:lang w:eastAsia="pt-BR"/>
        </w:rPr>
        <w:drawing>
          <wp:inline distT="0" distB="0" distL="0" distR="0">
            <wp:extent cx="6264729" cy="4572000"/>
            <wp:effectExtent l="19050" t="0" r="2721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etod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409" cy="457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5C" w:rsidRDefault="0059579F">
      <w:pPr>
        <w:pStyle w:val="Ttulo2"/>
      </w:pPr>
      <w:bookmarkStart w:id="2" w:name="Xf159e3826bc90cd005f4e0df7bbdffeb3c03342"/>
      <w:r>
        <w:t>Teste para efeitos de design de experiência de lista</w:t>
      </w:r>
    </w:p>
    <w:p w:rsidR="0000705C" w:rsidRDefault="0059579F" w:rsidP="00107443">
      <w:pPr>
        <w:pStyle w:val="Corpodetexto"/>
      </w:pPr>
      <w:r>
        <w:t>Olhando para o valor-p de Bonferroni de 0,334 (Bonferroni-corrected p-value), não há evidência consistente troca do voto do eleitor por vantagem ou benefício. A ideia de que o eleitor tem um comportamento generalizado de escolha baseada por vantagem é totalmente contrariada por esses dados.</w:t>
      </w:r>
      <w:r w:rsidR="00107443">
        <w:t xml:space="preserve"> </w:t>
      </w:r>
      <w:r>
        <w:t>Esses resultados estão relacionados com a Q9 e Q10.</w:t>
      </w:r>
    </w:p>
    <w:tbl>
      <w:tblPr>
        <w:tblpPr w:leftFromText="141" w:rightFromText="141" w:vertAnchor="text" w:horzAnchor="page" w:tblpX="5078" w:tblpY="317"/>
        <w:tblW w:w="6387" w:type="dxa"/>
        <w:tblCellMar>
          <w:left w:w="70" w:type="dxa"/>
          <w:right w:w="70" w:type="dxa"/>
        </w:tblCellMar>
        <w:tblLook w:val="04A0"/>
      </w:tblPr>
      <w:tblGrid>
        <w:gridCol w:w="507"/>
        <w:gridCol w:w="3020"/>
        <w:gridCol w:w="2860"/>
      </w:tblGrid>
      <w:tr w:rsidR="00107443" w:rsidRPr="00107443" w:rsidTr="00107443">
        <w:trPr>
          <w:trHeight w:val="1104"/>
        </w:trPr>
        <w:tc>
          <w:tcPr>
            <w:tcW w:w="5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30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Q9 - </w:t>
            </w:r>
            <w:proofErr w:type="gramStart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O(</w:t>
            </w:r>
            <w:proofErr w:type="gramEnd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A) </w:t>
            </w:r>
            <w:proofErr w:type="spellStart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sr</w:t>
            </w:r>
            <w:proofErr w:type="spellEnd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(a) conhece alguém que já trocou o voto por um favor ou benefício que recebeu de algum candidato?</w:t>
            </w:r>
          </w:p>
        </w:tc>
        <w:tc>
          <w:tcPr>
            <w:tcW w:w="2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Q10 - </w:t>
            </w:r>
            <w:proofErr w:type="gramStart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O(</w:t>
            </w:r>
            <w:proofErr w:type="gramEnd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A) </w:t>
            </w:r>
            <w:proofErr w:type="spellStart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sr</w:t>
            </w:r>
            <w:proofErr w:type="spellEnd"/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(a) já trocou o voto por um favor ou benefício que recebeu de algum candidato?</w:t>
            </w:r>
          </w:p>
        </w:tc>
      </w:tr>
      <w:tr w:rsidR="00107443" w:rsidRPr="00107443" w:rsidTr="00107443">
        <w:trPr>
          <w:trHeight w:val="420"/>
        </w:trPr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Sim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                                         0,52 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                                       0,06 </w:t>
            </w:r>
          </w:p>
        </w:tc>
      </w:tr>
      <w:tr w:rsidR="00107443" w:rsidRPr="00107443" w:rsidTr="00107443">
        <w:trPr>
          <w:trHeight w:val="420"/>
        </w:trPr>
        <w:tc>
          <w:tcPr>
            <w:tcW w:w="50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Não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                                         0,48 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                                       0,93 </w:t>
            </w:r>
          </w:p>
        </w:tc>
      </w:tr>
      <w:tr w:rsidR="00107443" w:rsidRPr="00107443" w:rsidTr="00107443">
        <w:trPr>
          <w:trHeight w:val="420"/>
        </w:trPr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99</w:t>
            </w:r>
          </w:p>
        </w:tc>
        <w:tc>
          <w:tcPr>
            <w:tcW w:w="3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                                         0,00 </w:t>
            </w:r>
          </w:p>
        </w:tc>
        <w:tc>
          <w:tcPr>
            <w:tcW w:w="2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107443" w:rsidRPr="00107443" w:rsidRDefault="00107443" w:rsidP="0010744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107443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 xml:space="preserve">                                       0,00 </w:t>
            </w:r>
          </w:p>
        </w:tc>
      </w:tr>
    </w:tbl>
    <w:p w:rsidR="00107443" w:rsidRDefault="00107443">
      <w:pPr>
        <w:pStyle w:val="FirstParagraph"/>
      </w:pPr>
      <w:r>
        <w:t xml:space="preserve">   </w:t>
      </w:r>
    </w:p>
    <w:p w:rsidR="00107443" w:rsidRPr="00107443" w:rsidRDefault="00107443" w:rsidP="00107443">
      <w:pPr>
        <w:pStyle w:val="Corpodetexto"/>
      </w:pPr>
    </w:p>
    <w:p w:rsidR="00107443" w:rsidRDefault="00107443">
      <w:pPr>
        <w:pStyle w:val="FirstParagraph"/>
      </w:pPr>
    </w:p>
    <w:p w:rsidR="00107443" w:rsidRDefault="00107443">
      <w:pPr>
        <w:pStyle w:val="FirstParagraph"/>
      </w:pPr>
    </w:p>
    <w:p w:rsidR="00107443" w:rsidRDefault="00107443">
      <w:pPr>
        <w:pStyle w:val="FirstParagraph"/>
      </w:pPr>
    </w:p>
    <w:p w:rsidR="0000705C" w:rsidRDefault="0059579F">
      <w:pPr>
        <w:pStyle w:val="FirstParagraph"/>
      </w:pPr>
      <w:r>
        <w:t>Parece razoável imaginar que a troca por vantagem pode acontecer mais entre alguns grupos do que outros. A</w:t>
      </w:r>
      <w:r w:rsidR="005F410D">
        <w:t>ssim, devemos avaliar por meio d</w:t>
      </w:r>
      <w:r>
        <w:t>a análise de regressão, a diferença de médias</w:t>
      </w:r>
      <w:r w:rsidR="00E112A2">
        <w:t xml:space="preserve"> entre as listas</w:t>
      </w:r>
      <w:r>
        <w:t xml:space="preserve"> em </w:t>
      </w:r>
      <w:r w:rsidR="00044F8E">
        <w:t xml:space="preserve">vários </w:t>
      </w:r>
      <w:proofErr w:type="spellStart"/>
      <w:r w:rsidR="00E112A2">
        <w:t>preditores</w:t>
      </w:r>
      <w:proofErr w:type="spellEnd"/>
      <w:r w:rsidR="00044F8E">
        <w:t xml:space="preserve"> lineares </w:t>
      </w:r>
      <w:r w:rsidR="00E112A2">
        <w:t xml:space="preserve">simultaneamente </w:t>
      </w:r>
      <w:r>
        <w:t>que podem ser relevantes.</w:t>
      </w:r>
      <w:r w:rsidR="002A1493">
        <w:t xml:space="preserve"> Isso será apresentado a s</w:t>
      </w:r>
      <w:r w:rsidR="00107443">
        <w:t>eguir.</w:t>
      </w:r>
    </w:p>
    <w:p w:rsidR="00107443" w:rsidRPr="00107443" w:rsidRDefault="00107443" w:rsidP="00107443">
      <w:pPr>
        <w:pStyle w:val="Corpodetexto"/>
      </w:pPr>
    </w:p>
    <w:p w:rsidR="002A1493" w:rsidRDefault="002A1493" w:rsidP="002A1493">
      <w:pPr>
        <w:pStyle w:val="Ttulo2"/>
      </w:pPr>
      <w:r>
        <w:t xml:space="preserve">Análise multivariada: </w:t>
      </w:r>
      <w:r w:rsidR="00F35822" w:rsidRPr="00F35822">
        <w:t xml:space="preserve">Regressão de Contagem </w:t>
      </w:r>
      <w:proofErr w:type="gramStart"/>
      <w:r w:rsidR="00F35822" w:rsidRPr="00F35822">
        <w:t>de</w:t>
      </w:r>
      <w:proofErr w:type="gramEnd"/>
      <w:r w:rsidR="00F35822" w:rsidRPr="00F35822">
        <w:t xml:space="preserve"> Itens</w:t>
      </w:r>
    </w:p>
    <w:p w:rsidR="002A1493" w:rsidRDefault="002A1493" w:rsidP="002A1493">
      <w:pPr>
        <w:pStyle w:val="Corpodetexto"/>
      </w:pPr>
    </w:p>
    <w:p w:rsidR="00F35822" w:rsidRPr="00F35822" w:rsidRDefault="00D30977" w:rsidP="002A1493">
      <w:pPr>
        <w:pStyle w:val="Corpodetexto"/>
      </w:pPr>
      <w:r>
        <w:t xml:space="preserve">O modelo padrão para </w:t>
      </w:r>
      <w:r w:rsidR="002A1493">
        <w:t xml:space="preserve">análise de experimentos </w:t>
      </w:r>
      <w:r w:rsidR="00107443">
        <w:t>em</w:t>
      </w:r>
      <w:r w:rsidR="002A1493">
        <w:t xml:space="preserve"> lista usa apenas as estimativas de diferença de médias. T</w:t>
      </w:r>
      <w:r>
        <w:t>odavia, os modelos estatísticos</w:t>
      </w:r>
      <w:r w:rsidR="002A1493">
        <w:t xml:space="preserve"> recentemente desenvolvidos permitem avaliar o impacto de covariáveis na diferença média do número de itens</w:t>
      </w:r>
      <w:r>
        <w:t xml:space="preserve"> (Blair e </w:t>
      </w:r>
      <w:proofErr w:type="spellStart"/>
      <w:r>
        <w:t>Imai</w:t>
      </w:r>
      <w:proofErr w:type="spellEnd"/>
      <w:r>
        <w:t>, 2012)</w:t>
      </w:r>
      <w:r w:rsidR="002A1493">
        <w:t xml:space="preserve">. Especificamente, a técnica de </w:t>
      </w:r>
      <w:r w:rsidR="00F35822" w:rsidRPr="00F35822">
        <w:t>Regressão de Contagem de Itens</w:t>
      </w:r>
      <w:r w:rsidR="00F35822">
        <w:t>.</w:t>
      </w:r>
      <w:r w:rsidR="00F35822" w:rsidRPr="00F35822">
        <w:t xml:space="preserve"> </w:t>
      </w:r>
    </w:p>
    <w:p w:rsidR="002F78F9" w:rsidRDefault="002A1493" w:rsidP="002F78F9">
      <w:pPr>
        <w:pStyle w:val="Corpodetexto"/>
      </w:pPr>
      <w:r>
        <w:t xml:space="preserve">A </w:t>
      </w:r>
      <w:r w:rsidR="00F35822" w:rsidRPr="00F35822">
        <w:t>Regressão de Contagem de Itens</w:t>
      </w:r>
      <w:r>
        <w:t xml:space="preserve"> usa o número de itens que o entrevistado relatou como a variável dep</w:t>
      </w:r>
      <w:r w:rsidR="00D30977">
        <w:t>endente, mas explora aspectos desses</w:t>
      </w:r>
      <w:r>
        <w:t xml:space="preserve"> dados combinados com </w:t>
      </w:r>
      <w:r w:rsidR="00D30977">
        <w:t xml:space="preserve">a </w:t>
      </w:r>
      <w:r>
        <w:t>constru</w:t>
      </w:r>
      <w:r w:rsidR="00D30977">
        <w:t>ção de</w:t>
      </w:r>
      <w:r w:rsidR="00F35822">
        <w:t xml:space="preserve"> </w:t>
      </w:r>
      <w:r>
        <w:t>modelos de regressão multivariados</w:t>
      </w:r>
      <w:r w:rsidR="00D30977">
        <w:t>.</w:t>
      </w:r>
    </w:p>
    <w:p w:rsidR="00F35822" w:rsidRDefault="00F35822" w:rsidP="002F78F9">
      <w:pPr>
        <w:pStyle w:val="Corpodetexto"/>
      </w:pPr>
      <w:r>
        <w:t xml:space="preserve">Esses modelos permitem estimar simultaneamente como diferentes covariáveis ​​se relacionam tanto com o item de tratamento quanto com a probabilidade de responder afirmativamente a um maior número de itens de controle.  Ajustamos modelos de regressão </w:t>
      </w:r>
      <w:r w:rsidRPr="00F35822">
        <w:t>de Contagem de Itens</w:t>
      </w:r>
      <w:r>
        <w:t xml:space="preserve"> usando o estimador de máxima verossimilhança descrito em Blair e </w:t>
      </w:r>
      <w:proofErr w:type="spellStart"/>
      <w:r>
        <w:t>Imai</w:t>
      </w:r>
      <w:proofErr w:type="spellEnd"/>
      <w:r>
        <w:t xml:space="preserve"> (2012); </w:t>
      </w:r>
      <w:proofErr w:type="spellStart"/>
      <w:r>
        <w:t>Imai</w:t>
      </w:r>
      <w:proofErr w:type="spellEnd"/>
      <w:r>
        <w:t xml:space="preserve"> (2011). </w:t>
      </w:r>
    </w:p>
    <w:p w:rsidR="002F78F9" w:rsidRDefault="00F35822" w:rsidP="002F78F9">
      <w:pPr>
        <w:pStyle w:val="Corpodetexto"/>
      </w:pPr>
      <w:r w:rsidRPr="00F35822">
        <w:t xml:space="preserve">Esse método produz dois grupos de coeficientes de regressão para cada covariável, um conjunto que descreve a relação entre uma covariável e a probabilidade de responder afirmativamente para o item de tratamento, condicionada a estar em o grupo de tratamento, e um segundo conjunto que descreve a probabilidade de responder afirmativamente aos itens de </w:t>
      </w:r>
      <w:r w:rsidRPr="00F35822">
        <w:lastRenderedPageBreak/>
        <w:t>controle.</w:t>
      </w:r>
      <w:r w:rsidRPr="002F78F9">
        <w:t xml:space="preserve"> As estimativas de coeficiente no </w:t>
      </w:r>
      <w:r w:rsidR="00D75E20">
        <w:t xml:space="preserve">item sensível </w:t>
      </w:r>
      <w:r w:rsidRPr="002F78F9">
        <w:t xml:space="preserve">nos permitem investigar o impacto da </w:t>
      </w:r>
      <w:r w:rsidRPr="00F35822">
        <w:t>covariável</w:t>
      </w:r>
      <w:r w:rsidRPr="002F78F9">
        <w:t xml:space="preserve"> no benefício que o candidato oferece em troca do voto, ajustando para as outras variáveis ​​do modelo</w:t>
      </w:r>
      <w:r w:rsidR="002F78F9">
        <w:t xml:space="preserve"> </w:t>
      </w:r>
      <w:r w:rsidR="002F78F9" w:rsidRPr="002F78F9">
        <w:t>(</w:t>
      </w:r>
      <w:proofErr w:type="spellStart"/>
      <w:r w:rsidR="002F78F9" w:rsidRPr="002F78F9">
        <w:t>Ahlquist</w:t>
      </w:r>
      <w:proofErr w:type="spellEnd"/>
      <w:r w:rsidR="002F78F9" w:rsidRPr="002F78F9">
        <w:t>, et.al. 2014)</w:t>
      </w:r>
      <w:r w:rsidRPr="002F78F9">
        <w:t xml:space="preserve">. </w:t>
      </w:r>
      <w:r w:rsidR="002F78F9" w:rsidRPr="002F78F9">
        <w:t xml:space="preserve">Um coeficiente positivo implica que uma covariável está associada a respostas </w:t>
      </w:r>
      <w:r w:rsidR="002F78F9">
        <w:t>relaciona</w:t>
      </w:r>
      <w:r w:rsidR="002F78F9" w:rsidRPr="002F78F9">
        <w:t xml:space="preserve">das ao item sensível, e, portanto, a um nível mais alto de benefício que o candidato oferece em troca do voto. </w:t>
      </w:r>
    </w:p>
    <w:p w:rsidR="00F35822" w:rsidRPr="002A1493" w:rsidRDefault="002F78F9" w:rsidP="00D30977">
      <w:pPr>
        <w:pStyle w:val="Corpodetexto"/>
      </w:pPr>
      <w:r>
        <w:t xml:space="preserve">Cumpre registrar que os </w:t>
      </w:r>
      <w:r w:rsidR="00F35822" w:rsidRPr="002F78F9">
        <w:t>coeficientes para o</w:t>
      </w:r>
      <w:r>
        <w:t>s i</w:t>
      </w:r>
      <w:r w:rsidRPr="007C5521">
        <w:t>tens de controle</w:t>
      </w:r>
      <w:r w:rsidR="00F35822" w:rsidRPr="002F78F9">
        <w:t xml:space="preserve"> são frequentemente ignorados como </w:t>
      </w:r>
      <w:r>
        <w:t xml:space="preserve">estimativas de </w:t>
      </w:r>
      <w:r w:rsidR="00F35822" w:rsidRPr="002F78F9">
        <w:t>parâmetros desinteressantes</w:t>
      </w:r>
      <w:r w:rsidRPr="002F78F9">
        <w:t xml:space="preserve">. Em outras palavras, devemos avaliar os coeficientes do </w:t>
      </w:r>
      <w:r w:rsidRPr="007C5521">
        <w:t xml:space="preserve">Item </w:t>
      </w:r>
      <w:r>
        <w:t>S</w:t>
      </w:r>
      <w:r w:rsidRPr="007C5521">
        <w:t>ensível</w:t>
      </w:r>
      <w:r w:rsidRPr="002F78F9">
        <w:t xml:space="preserve"> e podemos desconsiderar os </w:t>
      </w:r>
      <w:r w:rsidRPr="007C5521">
        <w:t xml:space="preserve">Itens de </w:t>
      </w:r>
      <w:r>
        <w:t>C</w:t>
      </w:r>
      <w:r w:rsidRPr="007C5521">
        <w:t>ontrole</w:t>
      </w:r>
      <w:r w:rsidRPr="002F78F9">
        <w:t xml:space="preserve"> (</w:t>
      </w:r>
      <w:proofErr w:type="spellStart"/>
      <w:r w:rsidRPr="002F78F9">
        <w:t>Ahlquist</w:t>
      </w:r>
      <w:proofErr w:type="spellEnd"/>
      <w:r w:rsidRPr="002F78F9">
        <w:t>, et.al. 2014)</w:t>
      </w:r>
      <w:r>
        <w:t>.</w:t>
      </w:r>
    </w:p>
    <w:p w:rsidR="00E112A2" w:rsidRDefault="00E112A2" w:rsidP="00E112A2">
      <w:pPr>
        <w:pStyle w:val="Corpodetexto"/>
      </w:pPr>
      <w:r>
        <w:t>Nesse sentido, foram construídos quatro modelos</w:t>
      </w:r>
      <w:r w:rsidR="00991925">
        <w:t>, apresentados a seguir:</w:t>
      </w:r>
      <w:r>
        <w:t xml:space="preserve"> </w:t>
      </w:r>
    </w:p>
    <w:p w:rsidR="00E112A2" w:rsidRDefault="00E112A2" w:rsidP="00E112A2">
      <w:pPr>
        <w:pStyle w:val="Corpodetexto"/>
      </w:pPr>
      <w:r>
        <w:t>Modelo 1 – apenas com as variáveis de controle do sexo (base: masculino) e da idade</w:t>
      </w:r>
    </w:p>
    <w:p w:rsidR="00E112A2" w:rsidRDefault="00E112A2" w:rsidP="00E112A2">
      <w:pPr>
        <w:pStyle w:val="Corpodetexto"/>
      </w:pPr>
      <w:r>
        <w:t xml:space="preserve">Modelo 2 – com </w:t>
      </w:r>
      <w:proofErr w:type="gramStart"/>
      <w:r>
        <w:t>as variáveis sexo</w:t>
      </w:r>
      <w:proofErr w:type="gramEnd"/>
      <w:r>
        <w:t>, idade e escolaridade (base: escola fundamental)</w:t>
      </w:r>
    </w:p>
    <w:p w:rsidR="00E112A2" w:rsidRDefault="00E112A2" w:rsidP="00E112A2">
      <w:pPr>
        <w:pStyle w:val="Corpodetexto"/>
      </w:pPr>
      <w:r>
        <w:t xml:space="preserve">Modelo 3 – com </w:t>
      </w:r>
      <w:proofErr w:type="gramStart"/>
      <w:r>
        <w:t>as variáveis sexo</w:t>
      </w:r>
      <w:proofErr w:type="gramEnd"/>
      <w:r>
        <w:t>, idade</w:t>
      </w:r>
      <w:r w:rsidR="00991925">
        <w:t xml:space="preserve">, </w:t>
      </w:r>
      <w:r>
        <w:t>escolaridade</w:t>
      </w:r>
      <w:r w:rsidR="00991925">
        <w:t xml:space="preserve">, e </w:t>
      </w:r>
      <w:r w:rsidR="00991925" w:rsidRPr="00991925">
        <w:t>Ideologia</w:t>
      </w:r>
      <w:r>
        <w:t xml:space="preserve"> (base: </w:t>
      </w:r>
      <w:r w:rsidR="00991925">
        <w:t>centro</w:t>
      </w:r>
      <w:r>
        <w:t>)</w:t>
      </w:r>
    </w:p>
    <w:p w:rsidR="00D75E20" w:rsidRDefault="00991925" w:rsidP="00F61B76">
      <w:pPr>
        <w:pStyle w:val="Corpodetexto"/>
      </w:pPr>
      <w:r>
        <w:t xml:space="preserve">Modelo 4 – com </w:t>
      </w:r>
      <w:proofErr w:type="gramStart"/>
      <w:r>
        <w:t>as variáveis sexo</w:t>
      </w:r>
      <w:proofErr w:type="gramEnd"/>
      <w:r>
        <w:t>, idade, escolaridade, i</w:t>
      </w:r>
      <w:r w:rsidRPr="00991925">
        <w:t>deologia</w:t>
      </w:r>
      <w:r>
        <w:t>, c</w:t>
      </w:r>
      <w:r w:rsidRPr="00991925">
        <w:t>onfi</w:t>
      </w:r>
      <w:r>
        <w:t>ança</w:t>
      </w:r>
      <w:r w:rsidRPr="00991925">
        <w:t xml:space="preserve"> na </w:t>
      </w:r>
      <w:r>
        <w:t>u</w:t>
      </w:r>
      <w:r w:rsidRPr="00991925">
        <w:t>rna</w:t>
      </w:r>
      <w:r>
        <w:t xml:space="preserve"> (base: muita confiança), e i</w:t>
      </w:r>
      <w:r w:rsidRPr="00991925">
        <w:t>mportância do voto</w:t>
      </w:r>
      <w:r>
        <w:t xml:space="preserve"> (base: muito importante).</w:t>
      </w:r>
    </w:p>
    <w:p w:rsidR="00F61B76" w:rsidRDefault="00F61B76" w:rsidP="00F61B76">
      <w:pPr>
        <w:pStyle w:val="Corpodetexto"/>
      </w:pPr>
    </w:p>
    <w:p w:rsidR="00F61B76" w:rsidRPr="00F61B76" w:rsidRDefault="00F61B76" w:rsidP="00F61B76">
      <w:pPr>
        <w:spacing w:after="0"/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</w:pPr>
      <w:r w:rsidRPr="00F61B76"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  <w:t xml:space="preserve">Tabela 1 – Coeficientes do modelo de Regressão de Contagem de Itens (Item </w:t>
      </w:r>
      <w:proofErr w:type="spellStart"/>
      <w:r w:rsidRPr="00F61B76"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  <w:t>Count</w:t>
      </w:r>
      <w:proofErr w:type="spellEnd"/>
      <w:r w:rsidRPr="00F61B76"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  <w:t xml:space="preserve"> </w:t>
      </w:r>
      <w:proofErr w:type="spellStart"/>
      <w:r w:rsidRPr="00F61B76"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  <w:t>Technique</w:t>
      </w:r>
      <w:proofErr w:type="spellEnd"/>
      <w:r w:rsidRPr="00F61B76"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  <w:t xml:space="preserve"> </w:t>
      </w:r>
      <w:proofErr w:type="spellStart"/>
      <w:r w:rsidRPr="00F61B76"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  <w:t>Regression</w:t>
      </w:r>
      <w:proofErr w:type="spellEnd"/>
      <w:r w:rsidRPr="00F61B76">
        <w:rPr>
          <w:rFonts w:ascii="Times New Roman" w:eastAsia="Times New Roman" w:hAnsi="Times New Roman" w:cs="Times New Roman"/>
          <w:b/>
          <w:color w:val="000000"/>
          <w:szCs w:val="20"/>
          <w:lang w:val="pt-BR" w:eastAsia="pt-BR"/>
        </w:rPr>
        <w:t>)</w:t>
      </w:r>
    </w:p>
    <w:tbl>
      <w:tblPr>
        <w:tblW w:w="14684" w:type="dxa"/>
        <w:tblInd w:w="58" w:type="dxa"/>
        <w:tblCellMar>
          <w:left w:w="70" w:type="dxa"/>
          <w:right w:w="70" w:type="dxa"/>
        </w:tblCellMar>
        <w:tblLook w:val="04A0"/>
      </w:tblPr>
      <w:tblGrid>
        <w:gridCol w:w="2000"/>
        <w:gridCol w:w="2220"/>
        <w:gridCol w:w="1062"/>
        <w:gridCol w:w="1066"/>
        <w:gridCol w:w="440"/>
        <w:gridCol w:w="1074"/>
        <w:gridCol w:w="1118"/>
        <w:gridCol w:w="440"/>
        <w:gridCol w:w="1074"/>
        <w:gridCol w:w="1118"/>
        <w:gridCol w:w="440"/>
        <w:gridCol w:w="1074"/>
        <w:gridCol w:w="1118"/>
        <w:gridCol w:w="440"/>
      </w:tblGrid>
      <w:tr w:rsidR="00F61B76" w:rsidRPr="007C5521" w:rsidTr="00A16FB6">
        <w:trPr>
          <w:trHeight w:val="264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D75E20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D75E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 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D75E20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</w:pPr>
            <w:r w:rsidRPr="00D75E2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pt-BR" w:eastAsia="pt-BR"/>
              </w:rPr>
              <w:t> </w:t>
            </w:r>
          </w:p>
        </w:tc>
        <w:tc>
          <w:tcPr>
            <w:tcW w:w="256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Model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1</w:t>
            </w:r>
          </w:p>
        </w:tc>
        <w:tc>
          <w:tcPr>
            <w:tcW w:w="263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Model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2</w:t>
            </w:r>
          </w:p>
        </w:tc>
        <w:tc>
          <w:tcPr>
            <w:tcW w:w="263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Model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3</w:t>
            </w:r>
          </w:p>
        </w:tc>
        <w:tc>
          <w:tcPr>
            <w:tcW w:w="263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Model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4</w:t>
            </w:r>
          </w:p>
        </w:tc>
      </w:tr>
      <w:tr w:rsidR="00F61B76" w:rsidRPr="007C5521" w:rsidTr="00A16FB6">
        <w:trPr>
          <w:trHeight w:val="264"/>
        </w:trPr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pt-PT" w:eastAsia="pt-BR"/>
              </w:rPr>
              <w:t>Item sensível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dade</w:t>
            </w:r>
            <w:proofErr w:type="spellEnd"/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08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4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09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4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09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5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D75E20">
              <w:rPr>
                <w:rFonts w:ascii="Times New Roman" w:eastAsia="Times New Roman" w:hAnsi="Times New Roman" w:cs="Times New Roman"/>
                <w:color w:val="000000"/>
                <w:sz w:val="32"/>
                <w:szCs w:val="20"/>
                <w:lang w:eastAsia="pt-BR"/>
              </w:rPr>
              <w:t>.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08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5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D75E20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2"/>
                <w:szCs w:val="20"/>
                <w:lang w:eastAsia="pt-BR"/>
              </w:rPr>
            </w:pPr>
            <w:r w:rsidRPr="00D75E20">
              <w:rPr>
                <w:rFonts w:ascii="Times New Roman" w:eastAsia="Times New Roman" w:hAnsi="Times New Roman" w:cs="Times New Roman"/>
                <w:color w:val="000000"/>
                <w:sz w:val="32"/>
                <w:szCs w:val="20"/>
                <w:lang w:eastAsia="pt-BR"/>
              </w:rPr>
              <w:t>.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Sexo</w:t>
            </w:r>
            <w:proofErr w:type="spellEnd"/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Feminino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55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39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33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36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28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38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39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40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scolaridade</w:t>
            </w:r>
            <w:proofErr w:type="spellEnd"/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nsin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médi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mpleto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92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57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82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59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86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59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Superior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mpleto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76</w:t>
            </w:r>
          </w:p>
        </w:tc>
        <w:tc>
          <w:tcPr>
            <w:tcW w:w="111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89</w:t>
            </w: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67</w:t>
            </w:r>
          </w:p>
        </w:tc>
        <w:tc>
          <w:tcPr>
            <w:tcW w:w="111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91</w:t>
            </w: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84</w:t>
            </w:r>
          </w:p>
        </w:tc>
        <w:tc>
          <w:tcPr>
            <w:tcW w:w="1118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91</w:t>
            </w:r>
          </w:p>
        </w:tc>
        <w:tc>
          <w:tcPr>
            <w:tcW w:w="440" w:type="dxa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deologia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entro-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direit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03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407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91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406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entro-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squerda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68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68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46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73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Direit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10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8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57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0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squerd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12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9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42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0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nfi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n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Urna</w:t>
            </w:r>
            <w:proofErr w:type="spellEnd"/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ouc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nfiança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06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66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Nenhum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nfianç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87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06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mportânci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do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voto</w:t>
            </w:r>
            <w:proofErr w:type="spellEnd"/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ouc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mportante</w:t>
            </w:r>
            <w:proofErr w:type="spellEnd"/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26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8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Nada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mportante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405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40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300"/>
        </w:trPr>
        <w:tc>
          <w:tcPr>
            <w:tcW w:w="200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ntercepto</w:t>
            </w:r>
            <w:proofErr w:type="spellEnd"/>
          </w:p>
        </w:tc>
        <w:tc>
          <w:tcPr>
            <w:tcW w:w="222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2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427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14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77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47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61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49</w:t>
            </w:r>
          </w:p>
        </w:tc>
        <w:tc>
          <w:tcPr>
            <w:tcW w:w="440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97</w:t>
            </w:r>
          </w:p>
        </w:tc>
        <w:tc>
          <w:tcPr>
            <w:tcW w:w="1118" w:type="dxa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36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Itens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 xml:space="preserve"> de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t-BR"/>
              </w:rPr>
              <w:t>controle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eficiente</w:t>
            </w:r>
            <w:proofErr w:type="spellEnd"/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rr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adrão</w:t>
            </w:r>
            <w:proofErr w:type="spellEnd"/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dade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0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2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1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1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Sexo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Feminino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6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9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06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92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2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93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01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94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scolaridade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nsin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médi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mpleto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76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08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81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1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57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1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Superior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mpleto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544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2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**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555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28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**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525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28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**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deologia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entro-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direit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01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5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95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5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entro-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squerd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219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0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270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1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Direit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28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75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3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8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Esquerd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002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8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55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9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nfi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n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Urna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ouc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nfianç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39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1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Nenhum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confiança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095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4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mportância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do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voto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Pouco</w:t>
            </w:r>
            <w:proofErr w:type="spellEnd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mportante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413</w:t>
            </w:r>
          </w:p>
        </w:tc>
        <w:tc>
          <w:tcPr>
            <w:tcW w:w="11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93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</w:t>
            </w:r>
          </w:p>
        </w:tc>
      </w:tr>
      <w:tr w:rsidR="00F61B76" w:rsidRPr="007C5521" w:rsidTr="00A16FB6">
        <w:trPr>
          <w:trHeight w:val="288"/>
        </w:trPr>
        <w:tc>
          <w:tcPr>
            <w:tcW w:w="200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 xml:space="preserve">Nada </w:t>
            </w: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mportante</w:t>
            </w:r>
            <w:proofErr w:type="spellEnd"/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-0,400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28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</w:p>
        </w:tc>
      </w:tr>
      <w:tr w:rsidR="00F61B76" w:rsidRPr="007C5521" w:rsidTr="00A16FB6">
        <w:trPr>
          <w:trHeight w:val="300"/>
        </w:trPr>
        <w:tc>
          <w:tcPr>
            <w:tcW w:w="20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proofErr w:type="spellStart"/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Intercepto</w:t>
            </w:r>
            <w:proofErr w:type="spellEnd"/>
          </w:p>
        </w:tc>
        <w:tc>
          <w:tcPr>
            <w:tcW w:w="22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2,003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39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**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,715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17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**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,667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2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**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1,809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0,231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F61B76" w:rsidRPr="007C5521" w:rsidRDefault="00F61B76" w:rsidP="00A16F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</w:pPr>
            <w:r w:rsidRPr="007C552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pt-BR"/>
              </w:rPr>
              <w:t>***</w:t>
            </w:r>
          </w:p>
        </w:tc>
      </w:tr>
    </w:tbl>
    <w:p w:rsidR="00D75E20" w:rsidRPr="007C5521" w:rsidRDefault="00D75E20" w:rsidP="00D75E20">
      <w:pPr>
        <w:spacing w:after="0"/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</w:pPr>
      <w:proofErr w:type="gramStart"/>
      <w:r w:rsidRPr="00D75E20">
        <w:rPr>
          <w:rFonts w:ascii="Times New Roman" w:eastAsia="Times New Roman" w:hAnsi="Times New Roman" w:cs="Times New Roman"/>
          <w:color w:val="000000"/>
          <w:sz w:val="20"/>
          <w:szCs w:val="20"/>
          <w:lang w:val="pt-BR" w:eastAsia="pt-BR"/>
        </w:rPr>
        <w:t>p</w:t>
      </w:r>
      <w:proofErr w:type="gramEnd"/>
      <w:r w:rsidRPr="00D75E20">
        <w:rPr>
          <w:rFonts w:ascii="Times New Roman" w:eastAsia="Times New Roman" w:hAnsi="Times New Roman" w:cs="Times New Roman"/>
          <w:color w:val="000000"/>
          <w:sz w:val="20"/>
          <w:szCs w:val="20"/>
          <w:lang w:val="pt-BR" w:eastAsia="pt-BR"/>
        </w:rPr>
        <w:t xml:space="preserve">-valor:  0 ‘***’ 0,001 ‘**’ 0,01 ‘*’ 0,05 ‘.’ </w:t>
      </w:r>
      <w:r w:rsidRPr="007C5521">
        <w:rPr>
          <w:rFonts w:ascii="Times New Roman" w:eastAsia="Times New Roman" w:hAnsi="Times New Roman" w:cs="Times New Roman"/>
          <w:color w:val="000000"/>
          <w:sz w:val="20"/>
          <w:szCs w:val="20"/>
          <w:lang w:eastAsia="pt-BR"/>
        </w:rPr>
        <w:t>0,1 ‘ ’</w:t>
      </w:r>
    </w:p>
    <w:p w:rsidR="00D75E20" w:rsidRDefault="00D75E20" w:rsidP="00D75E20"/>
    <w:p w:rsidR="00F61B76" w:rsidRDefault="00F61B76" w:rsidP="00991925">
      <w:pPr>
        <w:pStyle w:val="Corpodetexto"/>
      </w:pPr>
    </w:p>
    <w:p w:rsidR="00991925" w:rsidRPr="0073485A" w:rsidRDefault="00D75E20" w:rsidP="00991925">
      <w:pPr>
        <w:pStyle w:val="Corpodetexto"/>
      </w:pPr>
      <w:r w:rsidRPr="0073485A">
        <w:t>Podemos perceber que</w:t>
      </w:r>
      <w:r w:rsidR="0073485A" w:rsidRPr="0073485A">
        <w:t>:</w:t>
      </w:r>
      <w:r w:rsidRPr="0073485A">
        <w:t xml:space="preserve"> </w:t>
      </w:r>
    </w:p>
    <w:p w:rsidR="00D75E20" w:rsidRPr="00D75E20" w:rsidRDefault="00D75E20" w:rsidP="00991925">
      <w:pPr>
        <w:pStyle w:val="Corpodetexto"/>
      </w:pPr>
      <w:r>
        <w:t>A variáve</w:t>
      </w:r>
      <w:r w:rsidR="0073485A">
        <w:t>l</w:t>
      </w:r>
      <w:r>
        <w:t xml:space="preserve"> </w:t>
      </w:r>
      <w:r w:rsidRPr="00D75E20">
        <w:rPr>
          <w:i/>
        </w:rPr>
        <w:t>Idade</w:t>
      </w:r>
      <w:r w:rsidRPr="00D75E20">
        <w:t xml:space="preserve"> </w:t>
      </w:r>
      <w:r w:rsidR="0073485A">
        <w:t>é significativa</w:t>
      </w:r>
    </w:p>
    <w:p w:rsidR="00D75E20" w:rsidRDefault="00D75E20" w:rsidP="00D75E20">
      <w:pPr>
        <w:pStyle w:val="Corpodetexto"/>
      </w:pPr>
      <w:r>
        <w:t>As variáveis Sexo, Escolaridade, Ideologia</w:t>
      </w:r>
      <w:r w:rsidR="0073485A">
        <w:t>, C</w:t>
      </w:r>
      <w:r>
        <w:t xml:space="preserve">onfiança na urna </w:t>
      </w:r>
      <w:r w:rsidR="0073485A">
        <w:t xml:space="preserve">e </w:t>
      </w:r>
      <w:r w:rsidR="0073485A" w:rsidRPr="00D75E20">
        <w:rPr>
          <w:i/>
        </w:rPr>
        <w:t>Importância do voto</w:t>
      </w:r>
      <w:r w:rsidR="0073485A">
        <w:t xml:space="preserve"> </w:t>
      </w:r>
      <w:r>
        <w:t>não</w:t>
      </w:r>
      <w:proofErr w:type="gramStart"/>
      <w:r>
        <w:t xml:space="preserve"> </w:t>
      </w:r>
      <w:r w:rsidRPr="00D75E20">
        <w:t xml:space="preserve"> </w:t>
      </w:r>
      <w:proofErr w:type="gramEnd"/>
      <w:r>
        <w:t>são significativas</w:t>
      </w:r>
      <w:r w:rsidR="0073485A">
        <w:t>.</w:t>
      </w:r>
    </w:p>
    <w:p w:rsidR="00991925" w:rsidRDefault="0093677E" w:rsidP="00991925">
      <w:pPr>
        <w:pStyle w:val="Corpodetexto"/>
      </w:pPr>
      <w:r>
        <w:t xml:space="preserve">Como o coeficiente é negativo, quanto maior a idade menor tende a ser a aceitação ao item sensível, isto é, o </w:t>
      </w:r>
      <w:r w:rsidRPr="002F78F9">
        <w:t>benefício que o candidato oferece em troca do voto.</w:t>
      </w:r>
      <w:bookmarkEnd w:id="1"/>
      <w:bookmarkEnd w:id="2"/>
    </w:p>
    <w:sectPr w:rsidR="00991925" w:rsidSect="00D75E20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245CF" w:rsidRDefault="005245CF" w:rsidP="0000705C">
      <w:pPr>
        <w:spacing w:after="0"/>
      </w:pPr>
      <w:r>
        <w:separator/>
      </w:r>
    </w:p>
  </w:endnote>
  <w:endnote w:type="continuationSeparator" w:id="0">
    <w:p w:rsidR="005245CF" w:rsidRDefault="005245CF" w:rsidP="0000705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Raleway Light">
    <w:altName w:val="Times New Roman"/>
    <w:charset w:val="00"/>
    <w:family w:val="auto"/>
    <w:pitch w:val="variable"/>
    <w:sig w:usb0="00000001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245CF" w:rsidRDefault="005245CF">
      <w:r>
        <w:separator/>
      </w:r>
    </w:p>
  </w:footnote>
  <w:footnote w:type="continuationSeparator" w:id="0">
    <w:p w:rsidR="005245CF" w:rsidRDefault="005245C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00A990"/>
    <w:multiLevelType w:val="multilevel"/>
    <w:tmpl w:val="3A8450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1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proofState w:spelling="clean" w:grammar="clean"/>
  <w:stylePaneFormatFilter w:val="0004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00705C"/>
    <w:rsid w:val="0000705C"/>
    <w:rsid w:val="00044F8E"/>
    <w:rsid w:val="00107443"/>
    <w:rsid w:val="002A1493"/>
    <w:rsid w:val="002F78F9"/>
    <w:rsid w:val="005245CF"/>
    <w:rsid w:val="0059579F"/>
    <w:rsid w:val="005F410D"/>
    <w:rsid w:val="0073485A"/>
    <w:rsid w:val="007C66C1"/>
    <w:rsid w:val="009336C5"/>
    <w:rsid w:val="0093677E"/>
    <w:rsid w:val="00991925"/>
    <w:rsid w:val="00A250ED"/>
    <w:rsid w:val="00CF7AFE"/>
    <w:rsid w:val="00D30977"/>
    <w:rsid w:val="00D75E20"/>
    <w:rsid w:val="00E112A2"/>
    <w:rsid w:val="00F35822"/>
    <w:rsid w:val="00F61B76"/>
    <w:rsid w:val="00FC2D82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 w:uiPriority="9" w:qFormat="1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iPriority="99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00705C"/>
  </w:style>
  <w:style w:type="paragraph" w:styleId="Ttulo1">
    <w:name w:val="heading 1"/>
    <w:basedOn w:val="Normal"/>
    <w:next w:val="Corpodetexto"/>
    <w:uiPriority w:val="9"/>
    <w:qFormat/>
    <w:rsid w:val="000070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rsid w:val="0000705C"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rsid w:val="0000705C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rsid w:val="0000705C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00705C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00705C"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  <w:rsid w:val="0000705C"/>
  </w:style>
  <w:style w:type="table" w:customStyle="1" w:styleId="Table">
    <w:name w:val="Table"/>
    <w:semiHidden/>
    <w:unhideWhenUsed/>
    <w:qFormat/>
    <w:rsid w:val="0000705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070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0705C"/>
  </w:style>
  <w:style w:type="paragraph" w:styleId="Legenda">
    <w:name w:val="caption"/>
    <w:basedOn w:val="Normal"/>
    <w:link w:val="LegendaChar"/>
    <w:rsid w:val="0000705C"/>
    <w:pPr>
      <w:spacing w:after="120"/>
    </w:pPr>
    <w:rPr>
      <w:i/>
    </w:rPr>
  </w:style>
  <w:style w:type="paragraph" w:customStyle="1" w:styleId="TableCaption">
    <w:name w:val="Table Caption"/>
    <w:basedOn w:val="Legenda"/>
    <w:rsid w:val="0000705C"/>
    <w:pPr>
      <w:keepNext/>
    </w:pPr>
  </w:style>
  <w:style w:type="paragraph" w:customStyle="1" w:styleId="ImageCaption">
    <w:name w:val="Image Caption"/>
    <w:basedOn w:val="Legenda"/>
    <w:rsid w:val="0000705C"/>
  </w:style>
  <w:style w:type="paragraph" w:customStyle="1" w:styleId="Figure">
    <w:name w:val="Figure"/>
    <w:basedOn w:val="Normal"/>
    <w:rsid w:val="0000705C"/>
  </w:style>
  <w:style w:type="paragraph" w:customStyle="1" w:styleId="CaptionedFigure">
    <w:name w:val="Captioned Figure"/>
    <w:basedOn w:val="Figure"/>
    <w:rsid w:val="0000705C"/>
    <w:pPr>
      <w:keepNext/>
    </w:pPr>
  </w:style>
  <w:style w:type="character" w:customStyle="1" w:styleId="LegendaChar">
    <w:name w:val="Legenda Char"/>
    <w:basedOn w:val="Fontepargpadro"/>
    <w:link w:val="Legenda"/>
    <w:rsid w:val="0000705C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  <w:rsid w:val="0000705C"/>
  </w:style>
  <w:style w:type="character" w:styleId="Refdenotaderodap">
    <w:name w:val="footnote reference"/>
    <w:basedOn w:val="LegendaChar"/>
    <w:rsid w:val="0000705C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00705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sid w:val="0000705C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00705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00705C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00705C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  <w:style w:type="paragraph" w:styleId="Textodebalo">
    <w:name w:val="Balloon Text"/>
    <w:basedOn w:val="Normal"/>
    <w:link w:val="TextodebaloChar"/>
    <w:semiHidden/>
    <w:unhideWhenUsed/>
    <w:rsid w:val="005F410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5F410D"/>
    <w:rPr>
      <w:rFonts w:ascii="Tahoma" w:hAnsi="Tahoma" w:cs="Tahoma"/>
      <w:sz w:val="16"/>
      <w:szCs w:val="16"/>
    </w:rPr>
  </w:style>
  <w:style w:type="paragraph" w:styleId="Pr-formataoHTML">
    <w:name w:val="HTML Preformatted"/>
    <w:basedOn w:val="Normal"/>
    <w:link w:val="Pr-formataoHTMLChar"/>
    <w:uiPriority w:val="99"/>
    <w:unhideWhenUsed/>
    <w:rsid w:val="00F35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F35822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Fontepargpadro"/>
    <w:rsid w:val="00F3582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60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99B455-24AB-439B-9F68-C8F2C780A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1423</Words>
  <Characters>7688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 experimento em lista</vt:lpstr>
    </vt:vector>
  </TitlesOfParts>
  <Company/>
  <LinksUpToDate>false</LinksUpToDate>
  <CharactersWithSpaces>9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experimento em lista</dc:title>
  <dc:creator>GIEL</dc:creator>
  <cp:lastModifiedBy>Steven Ross</cp:lastModifiedBy>
  <cp:revision>9</cp:revision>
  <dcterms:created xsi:type="dcterms:W3CDTF">2023-01-29T16:19:00Z</dcterms:created>
  <dcterms:modified xsi:type="dcterms:W3CDTF">2023-01-2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